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F26489" w14:textId="0B29C729" w:rsidR="00747BED" w:rsidRDefault="00747BED">
      <w:proofErr w:type="spellStart"/>
      <w:r>
        <w:t>Balakot</w:t>
      </w:r>
      <w:proofErr w:type="spellEnd"/>
      <w:r>
        <w:t>:</w:t>
      </w:r>
    </w:p>
    <w:p w14:paraId="5CCA2CA9" w14:textId="61C7E90F" w:rsidR="00747BED" w:rsidRDefault="00747BED">
      <w:proofErr w:type="spellStart"/>
      <w:r>
        <w:rPr>
          <w:rFonts w:ascii="Arial" w:hAnsi="Arial" w:cs="Arial"/>
          <w:b/>
          <w:bCs/>
          <w:color w:val="202122"/>
          <w:sz w:val="21"/>
          <w:szCs w:val="21"/>
          <w:shd w:val="clear" w:color="auto" w:fill="FFFFFF"/>
        </w:rPr>
        <w:t>Balakot</w:t>
      </w:r>
      <w:proofErr w:type="spellEnd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is a town in </w:t>
      </w:r>
      <w:proofErr w:type="spellStart"/>
      <w:r>
        <w:fldChar w:fldCharType="begin"/>
      </w:r>
      <w:r>
        <w:instrText xml:space="preserve"> HYPERLINK "https://en.wikipedia.org/wiki/Mansehra_District" \o "Mansehra District" </w:instrText>
      </w:r>
      <w:r>
        <w:fldChar w:fldCharType="separate"/>
      </w:r>
      <w:r>
        <w:rPr>
          <w:rStyle w:val="Hyperlink"/>
          <w:rFonts w:ascii="Arial" w:hAnsi="Arial" w:cs="Arial"/>
          <w:color w:val="0645AD"/>
          <w:sz w:val="21"/>
          <w:szCs w:val="21"/>
          <w:shd w:val="clear" w:color="auto" w:fill="FFFFFF"/>
        </w:rPr>
        <w:t>Mansehra</w:t>
      </w:r>
      <w:proofErr w:type="spellEnd"/>
      <w:r>
        <w:rPr>
          <w:rStyle w:val="Hyperlink"/>
          <w:rFonts w:ascii="Arial" w:hAnsi="Arial" w:cs="Arial"/>
          <w:color w:val="0645AD"/>
          <w:sz w:val="21"/>
          <w:szCs w:val="21"/>
          <w:shd w:val="clear" w:color="auto" w:fill="FFFFFF"/>
        </w:rPr>
        <w:t xml:space="preserve"> District</w:t>
      </w:r>
      <w:r>
        <w:fldChar w:fldCharType="end"/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in the </w:t>
      </w:r>
      <w:hyperlink r:id="rId4" w:tooltip="Khyber Pakhtunkhwa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Khyber Pakhtunkhwa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province of </w:t>
      </w:r>
      <w:hyperlink r:id="rId5" w:tooltip="Pakistan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Pakista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. The town was destroyed during the </w:t>
      </w:r>
      <w:hyperlink r:id="rId6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2005 Kashmir earthquake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 but was later rebuilt with the assistance of the Government of </w:t>
      </w:r>
      <w:hyperlink r:id="rId7" w:tooltip="Pakistan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Pakistan</w:t>
        </w:r>
      </w:hyperlink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 and Saudi Public Assistance for Pakistan Earthquake Victims (SPAPEV)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,</w:t>
      </w:r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 a Saudi relief </w:t>
      </w:r>
      <w:proofErr w:type="spellStart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organisation</w:t>
      </w:r>
      <w:proofErr w:type="spellEnd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. </w:t>
      </w:r>
      <w:proofErr w:type="spellStart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>Balakot</w:t>
      </w:r>
      <w:proofErr w:type="spellEnd"/>
      <w:r>
        <w:rPr>
          <w:rFonts w:ascii="Arial" w:hAnsi="Arial" w:cs="Arial"/>
          <w:color w:val="202122"/>
          <w:sz w:val="21"/>
          <w:szCs w:val="21"/>
          <w:shd w:val="clear" w:color="auto" w:fill="FFFFFF"/>
        </w:rPr>
        <w:t xml:space="preserve"> also serves as a hub for tourists visiting </w:t>
      </w:r>
      <w:hyperlink r:id="rId8" w:tooltip="Northern Areas, Pakistan" w:history="1">
        <w:r>
          <w:rPr>
            <w:rStyle w:val="Hyperlink"/>
            <w:rFonts w:ascii="Arial" w:hAnsi="Arial" w:cs="Arial"/>
            <w:color w:val="0645AD"/>
            <w:sz w:val="21"/>
            <w:szCs w:val="21"/>
            <w:shd w:val="clear" w:color="auto" w:fill="FFFFFF"/>
          </w:rPr>
          <w:t>Northern Areas</w:t>
        </w:r>
      </w:hyperlink>
    </w:p>
    <w:p w14:paraId="3921372A" w14:textId="2555F7F0" w:rsidR="00747BED" w:rsidRPr="00747BED" w:rsidRDefault="00747BED" w:rsidP="00747BED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202122"/>
          <w:sz w:val="21"/>
          <w:szCs w:val="21"/>
        </w:rPr>
      </w:pP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Balakot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 is located on the right bank of the 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begin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instrText xml:space="preserve"> HYPERLINK "https://en.wikipedia.org/wiki/Kunhar_River" \o "Kunhar River" </w:instrTex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separate"/>
      </w:r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>Kunhar</w:t>
      </w:r>
      <w:proofErr w:type="spellEnd"/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 xml:space="preserve"> River</w: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end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t>. It is almost at two-thirds of the length of river from it its origin at Lake Dharam Sar deep in the 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begin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instrText xml:space="preserve"> HYPERLINK "https://en.wikipedia.org/wiki/Kaghan_Valley" \o "Kaghan Valley" </w:instrTex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separate"/>
      </w:r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>Kaghan</w:t>
      </w:r>
      <w:proofErr w:type="spellEnd"/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 xml:space="preserve"> Valley</w: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end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, before it confluence with 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Jehlum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 River.</w:t>
      </w:r>
    </w:p>
    <w:p w14:paraId="4A4E118F" w14:textId="77777777" w:rsidR="00747BED" w:rsidRPr="00747BED" w:rsidRDefault="00747BED" w:rsidP="00747BED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202122"/>
          <w:sz w:val="21"/>
          <w:szCs w:val="21"/>
        </w:rPr>
      </w:pPr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The lower area below 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Balakot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, sometimes referred to as 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Nainsukh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 Valley, is temperate while 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begin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instrText xml:space="preserve"> HYPERLINK "https://en.wikipedia.org/wiki/Kaghan_Valley" \o "Kaghan Valley" </w:instrTex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separate"/>
      </w:r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>Kaghan</w:t>
      </w:r>
      <w:proofErr w:type="spellEnd"/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 xml:space="preserve"> Valley</w: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end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 above 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Balakot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 City is cold enough to turn the whole area to freezing in the winter. 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begin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instrText xml:space="preserve"> HYPERLINK "https://en.wikipedia.org/wiki/Kaghan_Valley" \o "Kaghan Valley" </w:instrTex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separate"/>
      </w:r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>Kaghan</w:t>
      </w:r>
      <w:proofErr w:type="spellEnd"/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 xml:space="preserve"> valley</w: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end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t> is a pleasant summer destination. Its upper part from 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begin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instrText xml:space="preserve"> HYPERLINK "https://en.wikipedia.org/wiki/Naran_(town)" \o "Naran (town)" </w:instrText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separate"/>
      </w:r>
      <w:r w:rsidRPr="00747BED">
        <w:rPr>
          <w:rFonts w:ascii="Arial" w:eastAsia="Times New Roman" w:hAnsi="Arial" w:cs="Arial"/>
          <w:color w:val="0645AD"/>
          <w:sz w:val="21"/>
          <w:szCs w:val="21"/>
          <w:u w:val="single"/>
        </w:rPr>
        <w:t>Naran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fldChar w:fldCharType="end"/>
      </w:r>
      <w:r w:rsidRPr="00747BED">
        <w:rPr>
          <w:rFonts w:ascii="Arial" w:eastAsia="Times New Roman" w:hAnsi="Arial" w:cs="Arial"/>
          <w:color w:val="202122"/>
          <w:sz w:val="21"/>
          <w:szCs w:val="21"/>
        </w:rPr>
        <w:t> upstream lacks the </w:t>
      </w:r>
      <w:hyperlink r:id="rId9" w:tooltip="Monsoon of South Asia" w:history="1">
        <w:r w:rsidRPr="00747BED">
          <w:rPr>
            <w:rFonts w:ascii="Arial" w:eastAsia="Times New Roman" w:hAnsi="Arial" w:cs="Arial"/>
            <w:color w:val="0645AD"/>
            <w:sz w:val="21"/>
            <w:szCs w:val="21"/>
            <w:u w:val="single"/>
          </w:rPr>
          <w:t>monsoon</w:t>
        </w:r>
      </w:hyperlink>
      <w:r w:rsidRPr="00747BED">
        <w:rPr>
          <w:rFonts w:ascii="Arial" w:eastAsia="Times New Roman" w:hAnsi="Arial" w:cs="Arial"/>
          <w:color w:val="202122"/>
          <w:sz w:val="21"/>
          <w:szCs w:val="21"/>
        </w:rPr>
        <w:t> but the lower part get it well and so is forested.</w:t>
      </w:r>
    </w:p>
    <w:p w14:paraId="300489D8" w14:textId="77777777" w:rsidR="00747BED" w:rsidRPr="00747BED" w:rsidRDefault="00747BED" w:rsidP="00747BED">
      <w:pPr>
        <w:shd w:val="clear" w:color="auto" w:fill="FFFFFF"/>
        <w:spacing w:before="120" w:after="120" w:line="240" w:lineRule="auto"/>
        <w:rPr>
          <w:rFonts w:ascii="Arial" w:eastAsia="Times New Roman" w:hAnsi="Arial" w:cs="Arial"/>
          <w:color w:val="202122"/>
          <w:sz w:val="21"/>
          <w:szCs w:val="21"/>
        </w:rPr>
      </w:pP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Balakot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 is now expanding city and </w:t>
      </w:r>
      <w:proofErr w:type="spell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centre</w:t>
      </w:r>
      <w:proofErr w:type="spell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 among distant northern parts of </w:t>
      </w:r>
      <w:hyperlink r:id="rId10" w:tooltip="Pakistan" w:history="1">
        <w:r w:rsidRPr="00747BED">
          <w:rPr>
            <w:rFonts w:ascii="Arial" w:eastAsia="Times New Roman" w:hAnsi="Arial" w:cs="Arial"/>
            <w:color w:val="0645AD"/>
            <w:sz w:val="21"/>
            <w:szCs w:val="21"/>
            <w:u w:val="single"/>
          </w:rPr>
          <w:t>Pakistan</w:t>
        </w:r>
      </w:hyperlink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. Smaller hamlets </w:t>
      </w:r>
      <w:proofErr w:type="gramStart"/>
      <w:r w:rsidRPr="00747BED">
        <w:rPr>
          <w:rFonts w:ascii="Arial" w:eastAsia="Times New Roman" w:hAnsi="Arial" w:cs="Arial"/>
          <w:color w:val="202122"/>
          <w:sz w:val="21"/>
          <w:szCs w:val="21"/>
        </w:rPr>
        <w:t>are located in</w:t>
      </w:r>
      <w:proofErr w:type="gramEnd"/>
      <w:r w:rsidRPr="00747BED">
        <w:rPr>
          <w:rFonts w:ascii="Arial" w:eastAsia="Times New Roman" w:hAnsi="Arial" w:cs="Arial"/>
          <w:color w:val="202122"/>
          <w:sz w:val="21"/>
          <w:szCs w:val="21"/>
        </w:rPr>
        <w:t xml:space="preserve"> the terraced mountains around it.</w:t>
      </w:r>
    </w:p>
    <w:p w14:paraId="4D44CD59" w14:textId="77777777" w:rsidR="00747BED" w:rsidRDefault="00747BED"/>
    <w:sectPr w:rsidR="00747B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NzS1NDQwMzA0MzFQ0lEKTi0uzszPAykwrAUAP/fanywAAAA="/>
  </w:docVars>
  <w:rsids>
    <w:rsidRoot w:val="00747BED"/>
    <w:rsid w:val="00747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E57C2"/>
  <w15:chartTrackingRefBased/>
  <w15:docId w15:val="{9713EA7E-FB8A-40DB-968B-816FEA8A27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47BED"/>
    <w:rPr>
      <w:color w:val="0000FF"/>
      <w:u w:val="single"/>
    </w:rPr>
  </w:style>
  <w:style w:type="character" w:customStyle="1" w:styleId="nastaliq">
    <w:name w:val="nastaliq"/>
    <w:basedOn w:val="DefaultParagraphFont"/>
    <w:rsid w:val="00747BED"/>
  </w:style>
  <w:style w:type="paragraph" w:styleId="NormalWeb">
    <w:name w:val="Normal (Web)"/>
    <w:basedOn w:val="Normal"/>
    <w:uiPriority w:val="99"/>
    <w:semiHidden/>
    <w:unhideWhenUsed/>
    <w:rsid w:val="00747B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6365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456995">
          <w:marLeft w:val="336"/>
          <w:marRight w:val="0"/>
          <w:marTop w:val="120"/>
          <w:marBottom w:val="31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850444">
              <w:marLeft w:val="0"/>
              <w:marRight w:val="0"/>
              <w:marTop w:val="0"/>
              <w:marBottom w:val="0"/>
              <w:divBdr>
                <w:top w:val="single" w:sz="6" w:space="2" w:color="C8CCD1"/>
                <w:left w:val="single" w:sz="6" w:space="2" w:color="C8CCD1"/>
                <w:bottom w:val="single" w:sz="6" w:space="2" w:color="C8CCD1"/>
                <w:right w:val="single" w:sz="6" w:space="2" w:color="C8CCD1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Northern_Areas,_Pakistan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en.wikipedia.org/wiki/Pakistan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2005_Kashmir_earthquak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en.wikipedia.org/wiki/Pakistan" TargetMode="External"/><Relationship Id="rId10" Type="http://schemas.openxmlformats.org/officeDocument/2006/relationships/hyperlink" Target="https://en.wikipedia.org/wiki/Pakistan" TargetMode="External"/><Relationship Id="rId4" Type="http://schemas.openxmlformats.org/officeDocument/2006/relationships/hyperlink" Target="https://en.wikipedia.org/wiki/Khyber_Pakhtunkhwa" TargetMode="External"/><Relationship Id="rId9" Type="http://schemas.openxmlformats.org/officeDocument/2006/relationships/hyperlink" Target="https://en.wikipedia.org/wiki/Monsoon_of_South_Asi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19</Words>
  <Characters>1822</Characters>
  <Application>Microsoft Office Word</Application>
  <DocSecurity>0</DocSecurity>
  <Lines>15</Lines>
  <Paragraphs>4</Paragraphs>
  <ScaleCrop>false</ScaleCrop>
  <Company/>
  <LinksUpToDate>false</LinksUpToDate>
  <CharactersWithSpaces>2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jih rehman</dc:creator>
  <cp:keywords/>
  <dc:description/>
  <cp:lastModifiedBy>Wajih rehman</cp:lastModifiedBy>
  <cp:revision>1</cp:revision>
  <dcterms:created xsi:type="dcterms:W3CDTF">2021-05-16T20:46:00Z</dcterms:created>
  <dcterms:modified xsi:type="dcterms:W3CDTF">2021-05-16T20:48:00Z</dcterms:modified>
</cp:coreProperties>
</file>